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F6E75" w14:textId="77777777" w:rsidR="00C55827" w:rsidRDefault="00C55827" w:rsidP="00C55827">
      <w:pPr>
        <w:jc w:val="center"/>
        <w:rPr>
          <w:sz w:val="48"/>
          <w:szCs w:val="48"/>
        </w:rPr>
      </w:pPr>
    </w:p>
    <w:p w14:paraId="6B51DFC6" w14:textId="77777777" w:rsidR="00C55827" w:rsidRDefault="00C55827" w:rsidP="00C55827">
      <w:pPr>
        <w:jc w:val="center"/>
        <w:rPr>
          <w:sz w:val="48"/>
          <w:szCs w:val="48"/>
        </w:rPr>
      </w:pPr>
    </w:p>
    <w:p w14:paraId="4B0E0581" w14:textId="77EF938E" w:rsidR="00B06247" w:rsidRDefault="00C55827" w:rsidP="00C55827">
      <w:pPr>
        <w:jc w:val="center"/>
        <w:rPr>
          <w:sz w:val="48"/>
          <w:szCs w:val="48"/>
        </w:rPr>
      </w:pPr>
      <w:r w:rsidRPr="00C55827">
        <w:rPr>
          <w:sz w:val="48"/>
          <w:szCs w:val="48"/>
        </w:rPr>
        <w:t xml:space="preserve">March 11, 2022 </w:t>
      </w:r>
    </w:p>
    <w:p w14:paraId="3CFC9AC8" w14:textId="77777777" w:rsidR="00C55827" w:rsidRPr="00C55827" w:rsidRDefault="00C55827" w:rsidP="00C55827">
      <w:pPr>
        <w:jc w:val="center"/>
        <w:rPr>
          <w:sz w:val="48"/>
          <w:szCs w:val="48"/>
        </w:rPr>
      </w:pPr>
    </w:p>
    <w:p w14:paraId="73D97F44" w14:textId="4A13E2C6" w:rsidR="00C55827" w:rsidRPr="00C55827" w:rsidRDefault="00C55827" w:rsidP="00C55827">
      <w:pPr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NORCOM 911 </w:t>
      </w:r>
      <w:r w:rsidRPr="00C55827">
        <w:rPr>
          <w:sz w:val="48"/>
          <w:szCs w:val="48"/>
        </w:rPr>
        <w:t>Governing Board Meeting Cancelled due to schedule conflict</w:t>
      </w:r>
    </w:p>
    <w:p w14:paraId="3881A332" w14:textId="77777777" w:rsidR="00C55827" w:rsidRPr="00C55827" w:rsidRDefault="00C55827" w:rsidP="00C55827">
      <w:pPr>
        <w:jc w:val="center"/>
        <w:rPr>
          <w:sz w:val="24"/>
          <w:szCs w:val="24"/>
        </w:rPr>
      </w:pPr>
    </w:p>
    <w:sectPr w:rsidR="00C55827" w:rsidRPr="00C558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LQ0sDQ2NjIwNbJU0lEKTi0uzszPAykwrAUAeBu1CiwAAAA="/>
  </w:docVars>
  <w:rsids>
    <w:rsidRoot w:val="00C55827"/>
    <w:rsid w:val="00B06247"/>
    <w:rsid w:val="00C55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0E6F27"/>
  <w15:chartTrackingRefBased/>
  <w15:docId w15:val="{28C5EE47-1F77-4519-9623-CD7E9AF49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7</Characters>
  <Application>Microsoft Office Word</Application>
  <DocSecurity>0</DocSecurity>
  <Lines>1</Lines>
  <Paragraphs>1</Paragraphs>
  <ScaleCrop>false</ScaleCrop>
  <Company>NORCOM</Company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son, Maggie</dc:creator>
  <cp:keywords/>
  <dc:description/>
  <cp:lastModifiedBy>Johanson, Maggie</cp:lastModifiedBy>
  <cp:revision>1</cp:revision>
  <dcterms:created xsi:type="dcterms:W3CDTF">2022-02-24T18:45:00Z</dcterms:created>
  <dcterms:modified xsi:type="dcterms:W3CDTF">2022-02-24T18:46:00Z</dcterms:modified>
</cp:coreProperties>
</file>